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2AB0" w:rsidRDefault="004734C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8112</wp:posOffset>
                </wp:positionH>
                <wp:positionV relativeFrom="paragraph">
                  <wp:posOffset>1166813</wp:posOffset>
                </wp:positionV>
                <wp:extent cx="1304925" cy="3109912"/>
                <wp:effectExtent l="400050" t="0" r="47625" b="90805"/>
                <wp:wrapNone/>
                <wp:docPr id="3" name="Connector: Elb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4925" cy="3109912"/>
                        </a:xfrm>
                        <a:prstGeom prst="bentConnector3">
                          <a:avLst>
                            <a:gd name="adj1" fmla="val -2992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DDC0E9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3" o:spid="_x0000_s1026" type="#_x0000_t34" style="position:absolute;margin-left:10.85pt;margin-top:91.9pt;width:102.75pt;height:244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" adj="-6464" strokecolor="#4472c4 [3204]" strokeweight=".5pt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CBD5AB2" wp14:editId="21719DFC">
            <wp:extent cx="5943600" cy="37763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4CB" w:rsidRDefault="004734CB">
      <w:r>
        <w:rPr>
          <w:noProof/>
        </w:rPr>
        <w:drawing>
          <wp:inline distT="0" distB="0" distL="0" distR="0" wp14:anchorId="12443670" wp14:editId="21FCF3AD">
            <wp:extent cx="5943600" cy="27539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4CB" w:rsidRDefault="004734C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06137</wp:posOffset>
                </wp:positionH>
                <wp:positionV relativeFrom="paragraph">
                  <wp:posOffset>211422</wp:posOffset>
                </wp:positionV>
                <wp:extent cx="2769628" cy="5835246"/>
                <wp:effectExtent l="342900" t="0" r="69215" b="89535"/>
                <wp:wrapNone/>
                <wp:docPr id="7" name="Connector: Elb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9628" cy="5835246"/>
                        </a:xfrm>
                        <a:prstGeom prst="bentConnector3">
                          <a:avLst>
                            <a:gd name="adj1" fmla="val -1183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E4BAE" id="Connector: Elbow 7" o:spid="_x0000_s1026" type="#_x0000_t34" style="position:absolute;margin-left:16.25pt;margin-top:16.65pt;width:218.1pt;height:459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" adj="-2556" strokecolor="#4472c4 [3204]" strokeweight=".5pt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1E38A50" wp14:editId="0F9F9DAC">
            <wp:extent cx="5943600" cy="5481638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4611" cy="54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734CB" w:rsidRDefault="004734CB">
      <w:r>
        <w:rPr>
          <w:noProof/>
        </w:rPr>
        <w:drawing>
          <wp:inline distT="0" distB="0" distL="0" distR="0" wp14:anchorId="5E470E7F" wp14:editId="28AEC0A8">
            <wp:extent cx="5943600" cy="23860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4258" cy="2386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34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SwNDQ2MrIwMTS2tDRR0lEKTi0uzszPAykwrAUAxjIPqSwAAAA="/>
  </w:docVars>
  <w:rsids>
    <w:rsidRoot w:val="004734CB"/>
    <w:rsid w:val="00162AB0"/>
    <w:rsid w:val="00473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69109"/>
  <w15:chartTrackingRefBased/>
  <w15:docId w15:val="{857A4759-17A3-47E1-9EDD-A52A7E8BF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t Shibabaw</dc:creator>
  <cp:keywords/>
  <dc:description/>
  <cp:lastModifiedBy>Dawit Shibabaw</cp:lastModifiedBy>
  <cp:revision>1</cp:revision>
  <dcterms:created xsi:type="dcterms:W3CDTF">2025-04-14T08:01:00Z</dcterms:created>
  <dcterms:modified xsi:type="dcterms:W3CDTF">2025-04-14T08:07:00Z</dcterms:modified>
</cp:coreProperties>
</file>